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472d906c-42c9-494d-8728-6fdc9fc9088a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7:51:47Z</dcterms:created>
  <dcterms:modified xsi:type="dcterms:W3CDTF">2023-06-06T1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